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6E34" w:rsidRDefault="00446E34" w:rsidP="00446E34">
      <w:pPr>
        <w:pStyle w:val="Title"/>
        <w:rPr>
          <w:lang w:val="en-US"/>
        </w:rPr>
      </w:pPr>
      <w:r>
        <w:rPr>
          <w:lang w:val="en-US"/>
        </w:rPr>
        <w:t>User and developer stories</w:t>
      </w:r>
    </w:p>
    <w:p w:rsidR="001B08C7" w:rsidRPr="00446E34" w:rsidRDefault="00446E34">
      <w:pPr>
        <w:rPr>
          <w:b/>
          <w:lang w:val="en-US"/>
        </w:rPr>
      </w:pPr>
      <w:r w:rsidRPr="00446E34">
        <w:rPr>
          <w:b/>
          <w:lang w:val="en-US"/>
        </w:rPr>
        <w:t>Doan Tra Giang Nguyen – 13836396</w:t>
      </w:r>
    </w:p>
    <w:p w:rsidR="00446E34" w:rsidRDefault="00446E34" w:rsidP="00446E34">
      <w:pPr>
        <w:pStyle w:val="Heading1"/>
        <w:rPr>
          <w:lang w:val="en-US"/>
        </w:rPr>
      </w:pPr>
      <w:r>
        <w:rPr>
          <w:lang w:val="en-US"/>
        </w:rPr>
        <w:t>User stories:</w:t>
      </w:r>
    </w:p>
    <w:p w:rsidR="00446E34" w:rsidRPr="00446E34" w:rsidRDefault="00446E34" w:rsidP="00446E34">
      <w:pPr>
        <w:rPr>
          <w:lang w:val="en-US"/>
        </w:rPr>
      </w:pPr>
      <w:bookmarkStart w:id="0" w:name="_GoBack"/>
      <w:bookmarkEnd w:id="0"/>
    </w:p>
    <w:sectPr w:rsidR="00446E34" w:rsidRPr="00446E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jeyMDM0sTAxNzRS0lEKTi0uzszPAykwrAUAYj+C1iwAAAA="/>
  </w:docVars>
  <w:rsids>
    <w:rsidRoot w:val="00B5480D"/>
    <w:rsid w:val="001B08C7"/>
    <w:rsid w:val="00446E34"/>
    <w:rsid w:val="00B54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58E3D"/>
  <w15:chartTrackingRefBased/>
  <w15:docId w15:val="{EFF48940-C95B-4AC0-A7B6-89D8B0993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6E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6E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46E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6E3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</Words>
  <Characters>64</Characters>
  <Application>Microsoft Office Word</Application>
  <DocSecurity>0</DocSecurity>
  <Lines>1</Lines>
  <Paragraphs>1</Paragraphs>
  <ScaleCrop>false</ScaleCrop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</dc:creator>
  <cp:keywords/>
  <dc:description/>
  <cp:lastModifiedBy>giang</cp:lastModifiedBy>
  <cp:revision>2</cp:revision>
  <dcterms:created xsi:type="dcterms:W3CDTF">2021-04-07T00:01:00Z</dcterms:created>
  <dcterms:modified xsi:type="dcterms:W3CDTF">2021-04-07T00:05:00Z</dcterms:modified>
</cp:coreProperties>
</file>